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03"/>
        <w:gridCol w:w="51"/>
        <w:gridCol w:w="2739"/>
        <w:gridCol w:w="1064"/>
        <w:gridCol w:w="679"/>
        <w:gridCol w:w="550"/>
        <w:gridCol w:w="693"/>
        <w:gridCol w:w="761"/>
        <w:gridCol w:w="2745"/>
      </w:tblGrid>
      <w:tr w:rsidR="0004192A" w14:paraId="3AAF87D0" w14:textId="77777777" w:rsidTr="00641D91">
        <w:trPr>
          <w:trHeight w:val="802"/>
        </w:trPr>
        <w:tc>
          <w:tcPr>
            <w:tcW w:w="1203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790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747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745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2B1231F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641D91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641D91">
        <w:trPr>
          <w:trHeight w:val="1019"/>
        </w:trPr>
        <w:tc>
          <w:tcPr>
            <w:tcW w:w="7740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2B7BB41E" w:rsidR="0004192A" w:rsidRPr="0004192A" w:rsidRDefault="00A31EC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745" w:type="dxa"/>
            <w:vAlign w:val="center"/>
          </w:tcPr>
          <w:p w14:paraId="096637CA" w14:textId="610C4701" w:rsidR="0004192A" w:rsidRPr="0004192A" w:rsidRDefault="00D83074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ĞIZ VE DİŞ SAĞLIĞI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641D91" w14:paraId="7C97FB86" w14:textId="77777777" w:rsidTr="00641D91">
        <w:trPr>
          <w:trHeight w:val="566"/>
        </w:trPr>
        <w:tc>
          <w:tcPr>
            <w:tcW w:w="3993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303349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064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79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641D91" w14:paraId="74095200" w14:textId="77777777" w:rsidTr="00641D91">
        <w:trPr>
          <w:trHeight w:val="39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49E18C75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ANT10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6CD636B3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emel Anatomi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70FD54D4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41AC471F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9313EB7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13FACC6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42D40DE8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3779D07B" w:rsidR="00A31ECE" w:rsidRPr="009F03CD" w:rsidRDefault="00A31ECE" w:rsidP="007560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D91" w14:paraId="61458416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5C265F49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101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72263D6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yoloj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0D5CED4D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1084D4F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768A9B39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E71DD82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314B8B2F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45F26EE8" w:rsidR="00A31ECE" w:rsidRPr="009F03CD" w:rsidRDefault="00A31ECE" w:rsidP="007560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D91" w14:paraId="4EBDEE61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3A276470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01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1444F8C7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Patoloj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3508A6D6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7F53097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0455EA53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6F0B20FB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18FD2B2E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3DBE20C4" w:rsidR="00A31ECE" w:rsidRPr="009F03CD" w:rsidRDefault="00A31ECE" w:rsidP="0075604A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D91" w14:paraId="295C37B8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4E161A90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A02532C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Biyoloj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463DA543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45F9D2EE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1C1DDB44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40717B45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5C92EF6A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41FBC928" w:rsidR="00A31ECE" w:rsidRPr="009F03CD" w:rsidRDefault="00A31ECE" w:rsidP="0075604A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D91" w14:paraId="728FF305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1BE7ADA6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357C4166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Terminoloji Bilgis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AE5B51A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5961987C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1023B892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456C859E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F4ECA4C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50101845" w:rsidR="00A31ECE" w:rsidRPr="009F03CD" w:rsidRDefault="00A31ECE" w:rsidP="0075604A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DS115</w:t>
            </w:r>
          </w:p>
        </w:tc>
      </w:tr>
      <w:tr w:rsidR="00641D91" w14:paraId="7F348DE9" w14:textId="77777777" w:rsidTr="00641D91">
        <w:trPr>
          <w:trHeight w:val="39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813" w14:textId="2CB30A71" w:rsidR="00FB5146" w:rsidRPr="00FB5146" w:rsidRDefault="00FB5146" w:rsidP="00FB5146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10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16EC" w14:textId="6BA45A1B" w:rsidR="00FB5146" w:rsidRPr="00FB5146" w:rsidRDefault="00FB5146" w:rsidP="00FB5146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ematik-I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234B" w14:textId="1B219B79" w:rsidR="00FB5146" w:rsidRPr="00FB5146" w:rsidRDefault="00FB5146" w:rsidP="00FB5146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Z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B9A2" w14:textId="73562687" w:rsidR="00FB5146" w:rsidRPr="00FB5146" w:rsidRDefault="00FB5146" w:rsidP="00FB5146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36F9" w14:textId="4B110460" w:rsidR="00FB5146" w:rsidRPr="00FB5146" w:rsidRDefault="00FB5146" w:rsidP="00FB5146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DFF" w14:textId="66E1B01D" w:rsidR="00FB5146" w:rsidRPr="00FB5146" w:rsidRDefault="00FB5146" w:rsidP="00FB5146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EAAE" w14:textId="7B2E2F2F" w:rsidR="00FB5146" w:rsidRPr="00FB5146" w:rsidRDefault="00FB5146" w:rsidP="00FB5146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39B8BCEC" w14:textId="4B1725A0" w:rsidR="00FB5146" w:rsidRDefault="00FB5146" w:rsidP="00FB5146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D91" w14:paraId="0AEE319B" w14:textId="77777777" w:rsidTr="00641D91">
        <w:trPr>
          <w:trHeight w:val="397"/>
        </w:trPr>
        <w:tc>
          <w:tcPr>
            <w:tcW w:w="1203" w:type="dxa"/>
            <w:vAlign w:val="center"/>
          </w:tcPr>
          <w:p w14:paraId="176B0346" w14:textId="4677757D" w:rsidR="009F03CD" w:rsidRPr="001D462A" w:rsidRDefault="00303349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790" w:type="dxa"/>
            <w:gridSpan w:val="2"/>
            <w:vAlign w:val="center"/>
          </w:tcPr>
          <w:p w14:paraId="7F696307" w14:textId="7EEB010F" w:rsidR="009F03CD" w:rsidRPr="001D462A" w:rsidRDefault="009F03CD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064" w:type="dxa"/>
            <w:vAlign w:val="center"/>
          </w:tcPr>
          <w:p w14:paraId="0908F224" w14:textId="15FA5F0F" w:rsidR="009F03CD" w:rsidRPr="001D462A" w:rsidRDefault="009F03CD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679" w:type="dxa"/>
            <w:vAlign w:val="center"/>
          </w:tcPr>
          <w:p w14:paraId="373E0673" w14:textId="744C7AAF" w:rsidR="009F03CD" w:rsidRPr="001D462A" w:rsidRDefault="00D13600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50" w:type="dxa"/>
            <w:vAlign w:val="center"/>
          </w:tcPr>
          <w:p w14:paraId="618A4C88" w14:textId="66D4A040" w:rsidR="009F03CD" w:rsidRPr="001D462A" w:rsidRDefault="009F03CD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693" w:type="dxa"/>
            <w:vAlign w:val="center"/>
          </w:tcPr>
          <w:p w14:paraId="11A6E6AF" w14:textId="148B7F3C" w:rsidR="009F03CD" w:rsidRPr="001D462A" w:rsidRDefault="00D13600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9F03CD" w:rsidRPr="001D462A" w:rsidRDefault="009F03CD" w:rsidP="00BD7E8C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745" w:type="dxa"/>
            <w:vAlign w:val="center"/>
          </w:tcPr>
          <w:p w14:paraId="6E6745D0" w14:textId="7EC98FC2" w:rsidR="009F03CD" w:rsidRPr="00896C2D" w:rsidRDefault="009F03CD" w:rsidP="0075604A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D91" w14:paraId="21A71EEC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9F03CD" w:rsidRPr="00896C2D" w:rsidRDefault="009F03CD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9F03CD" w:rsidRPr="00896C2D" w:rsidRDefault="009F03CD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9F03CD" w:rsidRPr="00896C2D" w:rsidRDefault="009F03C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048FF498" w14:textId="254770F8" w:rsidR="009F03CD" w:rsidRPr="001D462A" w:rsidRDefault="009F03CD" w:rsidP="0075604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D91" w14:paraId="2CBB8F0C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22DA5924" w:rsidR="009F03CD" w:rsidRPr="0012032D" w:rsidRDefault="009F03CD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303349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9F03CD" w:rsidRPr="0012032D" w:rsidRDefault="009F03CD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45" w:type="dxa"/>
            <w:vAlign w:val="center"/>
          </w:tcPr>
          <w:p w14:paraId="6F0BA4BB" w14:textId="40C59031" w:rsidR="009F03CD" w:rsidRPr="0004192A" w:rsidRDefault="009F03CD" w:rsidP="0075604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D91" w14:paraId="4E955F68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9F03CD" w:rsidRPr="0012032D" w:rsidRDefault="009F03CD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9F03CD" w:rsidRPr="0012032D" w:rsidRDefault="009F03CD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9F03CD" w:rsidRPr="0012032D" w:rsidRDefault="009F03C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50E0792C" w14:textId="7639872E" w:rsidR="009F03CD" w:rsidRPr="0004192A" w:rsidRDefault="009F03CD" w:rsidP="0075604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D91" w14:paraId="7B5EAFBD" w14:textId="77777777" w:rsidTr="00641D91">
        <w:trPr>
          <w:trHeight w:val="397"/>
        </w:trPr>
        <w:tc>
          <w:tcPr>
            <w:tcW w:w="628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9E64EE" w14:textId="70A95DDD" w:rsidR="00641D91" w:rsidRPr="00641D91" w:rsidRDefault="00641D91" w:rsidP="00641D91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641D91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A631F7" w14:textId="328D73E3" w:rsidR="00641D91" w:rsidRPr="00641D91" w:rsidRDefault="00641D91" w:rsidP="00896C2D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641D91">
              <w:rPr>
                <w:rFonts w:cs="Times New Roman"/>
                <w:b/>
                <w:color w:val="000000"/>
                <w:sz w:val="20"/>
                <w:szCs w:val="20"/>
              </w:rPr>
              <w:t>15</w:t>
            </w:r>
          </w:p>
        </w:tc>
        <w:tc>
          <w:tcPr>
            <w:tcW w:w="2745" w:type="dxa"/>
            <w:shd w:val="clear" w:color="auto" w:fill="F2F2F2" w:themeFill="background1" w:themeFillShade="F2"/>
            <w:vAlign w:val="center"/>
          </w:tcPr>
          <w:p w14:paraId="45D79AE9" w14:textId="77777777" w:rsidR="00641D91" w:rsidRPr="009E6ED7" w:rsidRDefault="00641D91" w:rsidP="0075604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41D91" w14:paraId="686FBEA3" w14:textId="77777777" w:rsidTr="00641D91">
        <w:trPr>
          <w:trHeight w:val="584"/>
        </w:trPr>
        <w:tc>
          <w:tcPr>
            <w:tcW w:w="3993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9F03CD" w:rsidRPr="0012032D" w:rsidRDefault="009F03CD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064" w:type="dxa"/>
            <w:shd w:val="clear" w:color="auto" w:fill="F2F2F2" w:themeFill="background1" w:themeFillShade="F2"/>
            <w:vAlign w:val="center"/>
          </w:tcPr>
          <w:p w14:paraId="74D311A5" w14:textId="753E3E38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79" w:type="dxa"/>
            <w:shd w:val="clear" w:color="auto" w:fill="F2F2F2" w:themeFill="background1" w:themeFillShade="F2"/>
            <w:vAlign w:val="center"/>
          </w:tcPr>
          <w:p w14:paraId="6058DC6D" w14:textId="30A6BBC0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4C0D3A9B" w14:textId="077D8F7E" w:rsidR="009F03CD" w:rsidRPr="009F03CD" w:rsidRDefault="009F03CD" w:rsidP="009F03CD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328E3390" w14:textId="0E0C5427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9F03CD" w:rsidRPr="0012032D" w:rsidRDefault="009F03CD" w:rsidP="009F03C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EDEDED" w:themeFill="accent3" w:themeFillTint="33"/>
            <w:vAlign w:val="center"/>
          </w:tcPr>
          <w:p w14:paraId="49309923" w14:textId="0A026036" w:rsidR="009F03CD" w:rsidRPr="009F03CD" w:rsidRDefault="009F03CD" w:rsidP="009F03CD">
            <w:pPr>
              <w:jc w:val="center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641D91" w:rsidRPr="0004192A" w14:paraId="6A0F417B" w14:textId="77777777" w:rsidTr="00641D91">
        <w:trPr>
          <w:trHeight w:val="39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158A6091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7FA70DCE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Biyokimya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46C989A7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49416227" w:rsidR="00A31ECE" w:rsidRPr="00A31ECE" w:rsidRDefault="001236AD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2C05C397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DD7EC26" w:rsidR="00A31ECE" w:rsidRPr="00A31ECE" w:rsidRDefault="007228E1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08003E39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vAlign w:val="center"/>
          </w:tcPr>
          <w:p w14:paraId="0062D197" w14:textId="42F52D7F" w:rsidR="00A31ECE" w:rsidRPr="0004192A" w:rsidRDefault="00A31ECE" w:rsidP="00A31EC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D91" w:rsidRPr="0004192A" w14:paraId="74EA77E8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490016B7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4F132679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Biyoloji ve Genetik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2CB7CB25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21F92675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6E450C13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69ED303B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B604709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vAlign w:val="center"/>
          </w:tcPr>
          <w:p w14:paraId="7D3EFFDB" w14:textId="78842493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D91" w:rsidRPr="0004192A" w14:paraId="75D624C7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D70DAD8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8B9D3BB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ikrobiyoloj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1BFC782A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3F9AA4D2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2AB1E3A8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057775EF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52F3F364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4F4DC6F2" w14:textId="4D91A7D3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cs="Times New Roman"/>
                <w:sz w:val="20"/>
                <w:szCs w:val="20"/>
              </w:rPr>
              <w:t xml:space="preserve"> DERS ADS101</w:t>
            </w:r>
          </w:p>
        </w:tc>
      </w:tr>
      <w:tr w:rsidR="00641D91" w:rsidRPr="0004192A" w14:paraId="553BFD71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22D0F5B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1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10CB377" w:rsidR="00A31ECE" w:rsidRPr="00A31ECE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ematik-I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7F4D9DCA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5FAB4C1C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4993C695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53617FF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4743719F" w:rsidR="00A31ECE" w:rsidRPr="00A31ECE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02997C23" w14:textId="3778EFFE" w:rsidR="00A31ECE" w:rsidRPr="0004192A" w:rsidRDefault="00A31ECE" w:rsidP="00A31EC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41D91" w:rsidRPr="0004192A" w14:paraId="78916D8C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A31ECE" w:rsidRPr="001D462A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A31ECE" w:rsidRPr="001D462A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745" w:type="dxa"/>
            <w:vAlign w:val="center"/>
          </w:tcPr>
          <w:p w14:paraId="2C55F47F" w14:textId="67E0219E" w:rsidR="00A31ECE" w:rsidRPr="0004192A" w:rsidRDefault="00A31ECE" w:rsidP="00A31EC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D91" w:rsidRPr="0004192A" w14:paraId="54598945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A31ECE" w:rsidRPr="001D462A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A31ECE" w:rsidRPr="001D462A" w:rsidRDefault="00A31ECE" w:rsidP="003033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A31ECE" w:rsidRPr="001D462A" w:rsidRDefault="00A31ECE" w:rsidP="00A31EC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4B31E636" w14:textId="1C768DAE" w:rsidR="00A31ECE" w:rsidRPr="0004192A" w:rsidRDefault="00A31ECE" w:rsidP="00A31EC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D91" w:rsidRPr="0004192A" w14:paraId="4225EDFD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A31ECE" w:rsidRPr="0012032D" w:rsidRDefault="00A31ECE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A31ECE" w:rsidRPr="0012032D" w:rsidRDefault="00A31ECE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76B613E3" w14:textId="0B26198A" w:rsidR="00A31ECE" w:rsidRPr="0004192A" w:rsidRDefault="00A31ECE" w:rsidP="00A31EC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D91" w:rsidRPr="0004192A" w14:paraId="7A807D81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40739C70" w:rsidR="00A31ECE" w:rsidRPr="0012032D" w:rsidRDefault="00A31ECE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E938B4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A31ECE" w:rsidRPr="0012032D" w:rsidRDefault="00A31ECE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34D0F7FB" w:rsidR="00A31ECE" w:rsidRPr="0012032D" w:rsidRDefault="00E938B4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01E43D12" w:rsidR="00A31ECE" w:rsidRPr="0012032D" w:rsidRDefault="00E938B4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45" w:type="dxa"/>
            <w:vAlign w:val="center"/>
          </w:tcPr>
          <w:p w14:paraId="338E708C" w14:textId="4FAE87FE" w:rsidR="00A31ECE" w:rsidRPr="0004192A" w:rsidRDefault="00A31ECE" w:rsidP="00A31EC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641D91" w:rsidRPr="0004192A" w14:paraId="064D145D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1938A8F3" w:rsidR="00A31ECE" w:rsidRPr="0012032D" w:rsidRDefault="00A31ECE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A31ECE" w:rsidRPr="0012032D" w:rsidRDefault="00A31ECE" w:rsidP="003033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A31ECE" w:rsidRPr="0012032D" w:rsidRDefault="00A31ECE" w:rsidP="00A31EC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0B6394B8" w14:textId="75A3F256" w:rsidR="00A31ECE" w:rsidRPr="0004192A" w:rsidRDefault="00A31ECE" w:rsidP="00A31EC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641D9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14187" w:rsidRPr="0004192A" w14:paraId="026791C5" w14:textId="77777777" w:rsidTr="00814187">
        <w:trPr>
          <w:trHeight w:val="397"/>
        </w:trPr>
        <w:tc>
          <w:tcPr>
            <w:tcW w:w="628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D2C70" w14:textId="796B15BA" w:rsidR="00814187" w:rsidRPr="0012032D" w:rsidRDefault="00814187" w:rsidP="00814187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641D91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FC40D3" w14:textId="1778ABDA" w:rsidR="00814187" w:rsidRPr="0012032D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814187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2745" w:type="dxa"/>
            <w:shd w:val="clear" w:color="auto" w:fill="F2F2F2" w:themeFill="background1" w:themeFillShade="F2"/>
            <w:vAlign w:val="center"/>
          </w:tcPr>
          <w:p w14:paraId="304FD9E9" w14:textId="77777777" w:rsidR="00814187" w:rsidRPr="009E6ED7" w:rsidRDefault="00814187" w:rsidP="0081418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14187" w:rsidRPr="0004192A" w14:paraId="37A93B9B" w14:textId="77777777" w:rsidTr="00641D91">
        <w:trPr>
          <w:trHeight w:val="452"/>
        </w:trPr>
        <w:tc>
          <w:tcPr>
            <w:tcW w:w="3993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814187" w:rsidRPr="0012032D" w:rsidRDefault="00814187" w:rsidP="00814187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064" w:type="dxa"/>
            <w:shd w:val="clear" w:color="auto" w:fill="F2F2F2" w:themeFill="background1" w:themeFillShade="F2"/>
            <w:vAlign w:val="center"/>
          </w:tcPr>
          <w:p w14:paraId="39467A60" w14:textId="0540372C" w:rsidR="00814187" w:rsidRPr="0012032D" w:rsidRDefault="00814187" w:rsidP="0081418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79" w:type="dxa"/>
            <w:shd w:val="clear" w:color="auto" w:fill="F2F2F2" w:themeFill="background1" w:themeFillShade="F2"/>
            <w:vAlign w:val="center"/>
          </w:tcPr>
          <w:p w14:paraId="5FD17516" w14:textId="0B914BA2" w:rsidR="00814187" w:rsidRPr="0012032D" w:rsidRDefault="00814187" w:rsidP="0081418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0185C063" w14:textId="600F459D" w:rsidR="00814187" w:rsidRPr="0012032D" w:rsidRDefault="00814187" w:rsidP="0081418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03323EF4" w14:textId="44EE87FA" w:rsidR="00814187" w:rsidRPr="0012032D" w:rsidRDefault="00814187" w:rsidP="0081418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814187" w:rsidRPr="0012032D" w:rsidRDefault="00814187" w:rsidP="0081418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EDEDED" w:themeFill="accent3" w:themeFillTint="33"/>
            <w:vAlign w:val="center"/>
          </w:tcPr>
          <w:p w14:paraId="2A55C668" w14:textId="2D221C9E" w:rsidR="00814187" w:rsidRPr="0004192A" w:rsidRDefault="00814187" w:rsidP="00814187">
            <w:pPr>
              <w:jc w:val="left"/>
              <w:rPr>
                <w:sz w:val="20"/>
                <w:szCs w:val="20"/>
              </w:rPr>
            </w:pPr>
          </w:p>
        </w:tc>
      </w:tr>
      <w:tr w:rsidR="00814187" w:rsidRPr="0004192A" w14:paraId="340CFBB7" w14:textId="77777777" w:rsidTr="00641D91">
        <w:trPr>
          <w:trHeight w:val="39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0C06D26" w:rsidR="00814187" w:rsidRPr="00A31ECE" w:rsidRDefault="00814187" w:rsidP="00814187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6A43E805" w:rsidR="00814187" w:rsidRPr="00A31ECE" w:rsidRDefault="00814187" w:rsidP="00814187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A290073" w:rsidR="00814187" w:rsidRPr="00A31ECE" w:rsidRDefault="00814187" w:rsidP="00814187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2157FEDB" w:rsidR="00814187" w:rsidRPr="00A31ECE" w:rsidRDefault="00814187" w:rsidP="00814187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6DEAC2D7" w:rsidR="00814187" w:rsidRPr="00A31ECE" w:rsidRDefault="00814187" w:rsidP="00814187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B59ECDB" w:rsidR="00814187" w:rsidRPr="00A31ECE" w:rsidRDefault="00814187" w:rsidP="00814187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0BB8E597" w:rsidR="00814187" w:rsidRPr="00A31ECE" w:rsidRDefault="00814187" w:rsidP="00814187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29C2987E" w:rsidR="00814187" w:rsidRPr="0004192A" w:rsidRDefault="00814187" w:rsidP="0081418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14187" w:rsidRPr="0004192A" w14:paraId="7EF9D3ED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213164B8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46087B06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4E6477C9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7F54355B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5C8FCE01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13DEF693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6BA622B1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5CF54720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14187" w:rsidRPr="0004192A" w14:paraId="6E2D42CC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16CB212E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5E836249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Hematolojiye Giriş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715E6A6D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4E25C49E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F4C654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5E6951B1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096FD097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6A57BB8E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14187" w:rsidRPr="0004192A" w14:paraId="1C6CE4D1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21A1E9CE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00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B93391C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Yaz Stajı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3A02C6A2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178AF811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495B5507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4FD9D7DE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733B2FD2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7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7B1DF8A1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14187" w:rsidRPr="0004192A" w14:paraId="55089B56" w14:textId="77777777" w:rsidTr="00641D91">
        <w:trPr>
          <w:trHeight w:val="518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722102" w:rsidR="00814187" w:rsidRPr="001D462A" w:rsidRDefault="00814187" w:rsidP="00814187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TLT</w:t>
            </w:r>
            <w:r w:rsidRPr="00967797">
              <w:rPr>
                <w:color w:val="000000"/>
                <w:sz w:val="20"/>
              </w:rPr>
              <w:t>I20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90E27EC" w:rsidR="00814187" w:rsidRPr="001D462A" w:rsidRDefault="00814187" w:rsidP="00814187">
            <w:pPr>
              <w:jc w:val="left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85FE51D" w:rsidR="00814187" w:rsidRPr="001D462A" w:rsidRDefault="00814187" w:rsidP="00814187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54224E" w:rsidR="00814187" w:rsidRPr="001D462A" w:rsidRDefault="00814187" w:rsidP="00814187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3955A110" w:rsidR="00814187" w:rsidRPr="001D462A" w:rsidRDefault="00814187" w:rsidP="00814187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C5BF8C7" w:rsidR="00814187" w:rsidRPr="001D462A" w:rsidRDefault="00814187" w:rsidP="00814187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B6EE2D3" w:rsidR="00814187" w:rsidRPr="001D462A" w:rsidRDefault="00814187" w:rsidP="00814187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  <w:bookmarkStart w:id="0" w:name="_GoBack"/>
            <w:bookmarkEnd w:id="0"/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9C9F477" w:rsidR="00814187" w:rsidRPr="0004192A" w:rsidRDefault="00814187" w:rsidP="00814187">
            <w:pPr>
              <w:jc w:val="left"/>
              <w:rPr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814187" w:rsidRPr="0004192A" w14:paraId="468E3814" w14:textId="77777777" w:rsidTr="00641D91">
        <w:trPr>
          <w:trHeight w:val="412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005B2B" w14:textId="45CA7102" w:rsidR="00814187" w:rsidRPr="001D462A" w:rsidRDefault="00814187" w:rsidP="00814187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</w:t>
            </w:r>
            <w:r>
              <w:rPr>
                <w:color w:val="000000"/>
                <w:sz w:val="20"/>
              </w:rPr>
              <w:t>I20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B66373" w14:textId="3BA0E025" w:rsidR="00814187" w:rsidRPr="001A0B74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122306" w14:textId="25C3CD99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D6548D" w14:textId="63B33E79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7687FB" w14:textId="6E708444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4B6B3F" w14:textId="6D8F1C83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5E192C" w14:textId="2645B884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F852D2" w14:textId="5BC45B38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814187" w:rsidRPr="0004192A" w14:paraId="72215256" w14:textId="77777777" w:rsidTr="00641D91">
        <w:trPr>
          <w:trHeight w:val="412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F9E3" w14:textId="16EC6730" w:rsidR="00814187" w:rsidRPr="001D462A" w:rsidRDefault="00814187" w:rsidP="00814187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194A04" w14:textId="063F48E0" w:rsidR="00814187" w:rsidRPr="001A0B74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39390B" w14:textId="44DB61D6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4E40AC" w14:textId="2F452BE1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3F2FC" w14:textId="0BB1281D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D619F" w14:textId="265C9E0E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76F3D2" w14:textId="4A28376F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3F7477B6" w14:textId="03E36795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14187" w:rsidRPr="0004192A" w14:paraId="2B37A17B" w14:textId="77777777" w:rsidTr="00641D91">
        <w:trPr>
          <w:trHeight w:val="412"/>
        </w:trPr>
        <w:tc>
          <w:tcPr>
            <w:tcW w:w="62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5E801D" w14:textId="52734F66" w:rsidR="00814187" w:rsidRPr="00641D91" w:rsidRDefault="00814187" w:rsidP="00814187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641D91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CB6153" w14:textId="719142FE" w:rsidR="00814187" w:rsidRPr="00641D91" w:rsidRDefault="00814187" w:rsidP="0081418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641D91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616A4B" w14:textId="77777777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14187" w:rsidRPr="0004192A" w14:paraId="77AAF97C" w14:textId="77777777" w:rsidTr="00641D91">
        <w:trPr>
          <w:trHeight w:val="518"/>
        </w:trPr>
        <w:tc>
          <w:tcPr>
            <w:tcW w:w="3993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814187" w:rsidRPr="001A0B74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064" w:type="dxa"/>
            <w:shd w:val="clear" w:color="auto" w:fill="F2F2F2" w:themeFill="background1" w:themeFillShade="F2"/>
            <w:vAlign w:val="center"/>
          </w:tcPr>
          <w:p w14:paraId="11BF00AA" w14:textId="6DF52A8B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79" w:type="dxa"/>
            <w:shd w:val="clear" w:color="auto" w:fill="F2F2F2" w:themeFill="background1" w:themeFillShade="F2"/>
            <w:vAlign w:val="center"/>
          </w:tcPr>
          <w:p w14:paraId="6789394B" w14:textId="716E114D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1667F3A6" w14:textId="269AAC16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2CFAF562" w14:textId="16C89E3D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EDEDED" w:themeFill="accent3" w:themeFillTint="33"/>
          </w:tcPr>
          <w:p w14:paraId="692CD317" w14:textId="24BE54FF" w:rsidR="00814187" w:rsidRDefault="00814187" w:rsidP="00814187">
            <w:pPr>
              <w:jc w:val="left"/>
              <w:rPr>
                <w:color w:val="000000"/>
              </w:rPr>
            </w:pPr>
          </w:p>
        </w:tc>
      </w:tr>
      <w:tr w:rsidR="00814187" w:rsidRPr="0004192A" w14:paraId="6CF5F606" w14:textId="77777777" w:rsidTr="00641D91">
        <w:trPr>
          <w:trHeight w:val="39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545FF256" w:rsidR="00814187" w:rsidRPr="00A31ECE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6114F6A7" w:rsidR="00814187" w:rsidRPr="00A31ECE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Parazitoloji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7C475AD4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6392E2B3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03E0F59E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659D66B0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B62A650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814187" w:rsidRPr="004A5456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14187" w:rsidRPr="0004192A" w14:paraId="50A89032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67572F3B" w:rsidR="00814187" w:rsidRPr="00A31ECE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2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FBF7D52" w:rsidR="00814187" w:rsidRPr="00A31ECE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037C100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5F413EA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1FACB5AD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FC27421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1EDFE5E" w:rsidR="00814187" w:rsidRPr="00A31ECE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814187" w:rsidRPr="004A5456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14187" w:rsidRPr="0004192A" w14:paraId="048C1DE0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409E527A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483D9D1E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7EC15213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9769C5C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36596032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1DCC31C9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3D9EBAC5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14187" w:rsidRPr="0004192A" w14:paraId="609406AF" w14:textId="77777777" w:rsidTr="00641D91">
        <w:trPr>
          <w:trHeight w:val="397"/>
        </w:trPr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5EF68D35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8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1A001ACB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Biyokimya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11109AE4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4512D8B2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7F100385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246403DF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2BF553E9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14187" w:rsidRPr="0004192A" w14:paraId="60D6CF71" w14:textId="77777777" w:rsidTr="00641D91">
        <w:trPr>
          <w:trHeight w:val="39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081D4C83" w:rsidR="00814187" w:rsidRPr="001D462A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</w:t>
            </w:r>
            <w:r>
              <w:rPr>
                <w:color w:val="000000"/>
                <w:sz w:val="20"/>
              </w:rPr>
              <w:t>I20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5BF7E4F3" w:rsidR="00814187" w:rsidRPr="001D462A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1A8E133" w:rsidR="00814187" w:rsidRPr="001D462A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762FFFBE" w:rsidR="00814187" w:rsidRPr="001D462A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199C3673" w:rsidR="00814187" w:rsidRPr="001D462A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1FC3EA7C" w:rsidR="00814187" w:rsidRPr="001D462A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4971726C" w:rsidR="00814187" w:rsidRPr="001D462A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3E4B04C5" w:rsidR="00814187" w:rsidRPr="004A5456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814187" w:rsidRPr="0004192A" w14:paraId="35C8F809" w14:textId="77777777" w:rsidTr="00641D91">
        <w:trPr>
          <w:trHeight w:val="39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37C888" w14:textId="2D1E765C" w:rsidR="00814187" w:rsidRPr="001D462A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</w:t>
            </w:r>
            <w:r>
              <w:rPr>
                <w:color w:val="000000"/>
                <w:sz w:val="20"/>
              </w:rPr>
              <w:t>I204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14DA2D" w14:textId="0C7D570C" w:rsidR="00814187" w:rsidRPr="001A0B74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02E936" w14:textId="3F812FBE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96FA5" w14:textId="5A115155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FCDB2C" w14:textId="656A0464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70E361" w14:textId="2F375A5A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FC327" w14:textId="7992095B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E6A83" w14:textId="727DE004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814187" w:rsidRPr="0004192A" w14:paraId="53F34E88" w14:textId="77777777" w:rsidTr="00BF4D6F">
        <w:trPr>
          <w:trHeight w:val="397"/>
        </w:trPr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2A6A03" w14:textId="6207F250" w:rsidR="00814187" w:rsidRPr="001D462A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31E302" w14:textId="65E7C073" w:rsidR="00814187" w:rsidRPr="001A0B74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DEAF8C" w14:textId="06CEF05F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017662" w14:textId="4BE811E7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27766C" w14:textId="210396E6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F711DC" w14:textId="21C0B013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74EBE2" w14:textId="782F9D6B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7189F119" w14:textId="55B70DE0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14187" w:rsidRPr="0004192A" w14:paraId="6815D59B" w14:textId="77777777" w:rsidTr="00814187">
        <w:trPr>
          <w:trHeight w:val="397"/>
        </w:trPr>
        <w:tc>
          <w:tcPr>
            <w:tcW w:w="62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533E6F" w14:textId="46CEBC48" w:rsidR="00814187" w:rsidRPr="001A0B74" w:rsidRDefault="00814187" w:rsidP="00814187">
            <w:pPr>
              <w:jc w:val="right"/>
              <w:rPr>
                <w:color w:val="000000"/>
                <w:sz w:val="20"/>
                <w:szCs w:val="20"/>
              </w:rPr>
            </w:pPr>
            <w:r w:rsidRPr="00641D91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475773" w14:textId="74D35BE1" w:rsidR="00814187" w:rsidRPr="00814187" w:rsidRDefault="00814187" w:rsidP="0081418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814187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F29A4A" w14:textId="77777777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14187" w:rsidRPr="0004192A" w14:paraId="1893BDBB" w14:textId="77777777" w:rsidTr="00641D91">
        <w:trPr>
          <w:trHeight w:val="640"/>
        </w:trPr>
        <w:tc>
          <w:tcPr>
            <w:tcW w:w="3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12CB44DB" w:rsidR="00814187" w:rsidRPr="001A0B74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814187" w:rsidRPr="001A0B74" w:rsidRDefault="00814187" w:rsidP="0081418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EDEDED" w:themeFill="accent3" w:themeFillTint="33"/>
          </w:tcPr>
          <w:p w14:paraId="1B39EF08" w14:textId="6C5912D4" w:rsidR="00814187" w:rsidRPr="004A5456" w:rsidRDefault="00814187" w:rsidP="00814187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814187" w:rsidRPr="009E1210" w14:paraId="51920251" w14:textId="77777777" w:rsidTr="00641D91">
        <w:trPr>
          <w:trHeight w:val="397"/>
        </w:trPr>
        <w:tc>
          <w:tcPr>
            <w:tcW w:w="12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73D4E51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YS210</w:t>
            </w:r>
          </w:p>
        </w:tc>
        <w:tc>
          <w:tcPr>
            <w:tcW w:w="27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45F25776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İlk Yardım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D122221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3BB44B24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0EB3875D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185CA1C0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34B6079C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14187" w:rsidRPr="009E1210" w14:paraId="177E30E2" w14:textId="77777777" w:rsidTr="00641D91">
        <w:trPr>
          <w:trHeight w:val="397"/>
        </w:trPr>
        <w:tc>
          <w:tcPr>
            <w:tcW w:w="12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464EC2BD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SS210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691A90C" w:rsidR="00814187" w:rsidRPr="00A31ECE" w:rsidRDefault="00814187" w:rsidP="00814187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2D0F09C7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34F6D7A8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7CBC22FE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589757BE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410DFC66" w:rsidR="00814187" w:rsidRPr="00A31ECE" w:rsidRDefault="00814187" w:rsidP="00814187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14187" w:rsidRPr="009E1210" w14:paraId="37AE9963" w14:textId="77777777" w:rsidTr="00641D91">
        <w:trPr>
          <w:trHeight w:val="397"/>
        </w:trPr>
        <w:tc>
          <w:tcPr>
            <w:tcW w:w="12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098AFDE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HS210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0C9FB72F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66435040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3F6AA0B6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8A42A73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4CFD70CB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31DCEEB1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14187" w:rsidRPr="009E1210" w14:paraId="3DC9FCD5" w14:textId="77777777" w:rsidTr="00641D91">
        <w:trPr>
          <w:trHeight w:val="397"/>
        </w:trPr>
        <w:tc>
          <w:tcPr>
            <w:tcW w:w="12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03BDD911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HS210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53D0FB5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329064E0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687AC236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8796D7B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7569D5AE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783777C8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14187" w:rsidRPr="009E1210" w14:paraId="495EDA23" w14:textId="77777777" w:rsidTr="00641D91">
        <w:trPr>
          <w:trHeight w:val="397"/>
        </w:trPr>
        <w:tc>
          <w:tcPr>
            <w:tcW w:w="12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02FB325D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GS210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9C7D341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aboratuvar Teknikleri ve Güvenliğ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02004AAC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03D5BCF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CF7FE4D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40E3A23F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D40F4B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14187" w:rsidRPr="009E1210" w14:paraId="6A7E7202" w14:textId="77777777" w:rsidTr="00641D91">
        <w:trPr>
          <w:trHeight w:val="397"/>
        </w:trPr>
        <w:tc>
          <w:tcPr>
            <w:tcW w:w="12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5E1" w14:textId="1D5BAA3B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IS210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E9E27" w14:textId="609E682E" w:rsidR="00814187" w:rsidRPr="00A31ECE" w:rsidRDefault="00814187" w:rsidP="0081418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İmmünoloji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609EB" w14:textId="380FA93E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6EB6" w14:textId="4BDC8504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1D26" w14:textId="65E7CDF5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1D42" w14:textId="08D5123D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560BE" w14:textId="712966A7" w:rsidR="00814187" w:rsidRPr="00A31ECE" w:rsidRDefault="00814187" w:rsidP="0081418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D24ED" w14:textId="77777777" w:rsidR="00814187" w:rsidRPr="009E1210" w:rsidRDefault="00814187" w:rsidP="0081418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D83957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A31ECE" w:rsidRPr="00A31ECE">
        <w:rPr>
          <w:rFonts w:cs="Times New Roman"/>
          <w:sz w:val="20"/>
          <w:szCs w:val="20"/>
        </w:rPr>
        <w:t xml:space="preserve">Tıbbi Laboratuvar Teknikleri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44F2E9E9" w14:textId="77777777" w:rsidR="00641D91" w:rsidRPr="004812DE" w:rsidRDefault="00641D91" w:rsidP="00641D91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36045853" w14:textId="77777777" w:rsidR="00641D91" w:rsidRPr="004812DE" w:rsidRDefault="00641D91" w:rsidP="00641D91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5FBD4955" w14:textId="77777777" w:rsidR="00641D91" w:rsidRPr="004812DE" w:rsidRDefault="00641D91" w:rsidP="00641D91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>**</w:t>
      </w:r>
      <w:r w:rsidRPr="00B52A65">
        <w:rPr>
          <w:rFonts w:cs="Times New Roman"/>
          <w:sz w:val="20"/>
          <w:szCs w:val="20"/>
          <w:vertAlign w:val="superscript"/>
        </w:rPr>
        <w:t xml:space="preserve"> 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F1DB9" w14:textId="77777777" w:rsidR="00B94DE5" w:rsidRDefault="00B94DE5" w:rsidP="0004192A">
      <w:pPr>
        <w:spacing w:after="0" w:line="240" w:lineRule="auto"/>
      </w:pPr>
      <w:r>
        <w:separator/>
      </w:r>
    </w:p>
  </w:endnote>
  <w:endnote w:type="continuationSeparator" w:id="0">
    <w:p w14:paraId="586230A0" w14:textId="77777777" w:rsidR="00B94DE5" w:rsidRDefault="00B94DE5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5662B" w14:textId="77777777" w:rsidR="00390125" w:rsidRDefault="0039012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3B28" w14:textId="77777777" w:rsidR="00390125" w:rsidRDefault="0039012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BCE05" w14:textId="77777777" w:rsidR="00390125" w:rsidRDefault="0039012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752D6" w14:textId="77777777" w:rsidR="00B94DE5" w:rsidRDefault="00B94DE5" w:rsidP="0004192A">
      <w:pPr>
        <w:spacing w:after="0" w:line="240" w:lineRule="auto"/>
      </w:pPr>
      <w:r>
        <w:separator/>
      </w:r>
    </w:p>
  </w:footnote>
  <w:footnote w:type="continuationSeparator" w:id="0">
    <w:p w14:paraId="32F3C155" w14:textId="77777777" w:rsidR="00B94DE5" w:rsidRDefault="00B94DE5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631B9" w14:textId="77777777" w:rsidR="00390125" w:rsidRDefault="0039012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BC1AAF6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390125">
      <w:rPr>
        <w:rFonts w:eastAsia="Calibri" w:cs="Times New Roman"/>
        <w:b/>
      </w:rPr>
      <w:t>11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A31ECE" w:rsidRPr="00A31ECE">
      <w:rPr>
        <w:rFonts w:eastAsia="Calibri" w:cs="Times New Roman"/>
      </w:rPr>
      <w:t xml:space="preserve">Tıbbi Laboratuvar Teknikleri </w:t>
    </w:r>
    <w:r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61444" w14:textId="77777777" w:rsidR="00390125" w:rsidRDefault="0039012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11431C"/>
    <w:rsid w:val="0012032D"/>
    <w:rsid w:val="001236AD"/>
    <w:rsid w:val="00165EA8"/>
    <w:rsid w:val="001974C3"/>
    <w:rsid w:val="001A0B74"/>
    <w:rsid w:val="001D462A"/>
    <w:rsid w:val="001E5D4A"/>
    <w:rsid w:val="001E5F23"/>
    <w:rsid w:val="002033D8"/>
    <w:rsid w:val="002136D5"/>
    <w:rsid w:val="00227360"/>
    <w:rsid w:val="00263063"/>
    <w:rsid w:val="002A489F"/>
    <w:rsid w:val="002C064E"/>
    <w:rsid w:val="002F3795"/>
    <w:rsid w:val="00301518"/>
    <w:rsid w:val="00303349"/>
    <w:rsid w:val="003162F2"/>
    <w:rsid w:val="003302DC"/>
    <w:rsid w:val="00390125"/>
    <w:rsid w:val="003C69BD"/>
    <w:rsid w:val="003E50B0"/>
    <w:rsid w:val="003F4FAF"/>
    <w:rsid w:val="004012F7"/>
    <w:rsid w:val="004176EE"/>
    <w:rsid w:val="004177DF"/>
    <w:rsid w:val="004368A7"/>
    <w:rsid w:val="00436F78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631BE7"/>
    <w:rsid w:val="00641D91"/>
    <w:rsid w:val="006420B3"/>
    <w:rsid w:val="006C446E"/>
    <w:rsid w:val="007228E1"/>
    <w:rsid w:val="00730C15"/>
    <w:rsid w:val="0075604A"/>
    <w:rsid w:val="007A0303"/>
    <w:rsid w:val="007F1C48"/>
    <w:rsid w:val="007F752E"/>
    <w:rsid w:val="00814187"/>
    <w:rsid w:val="00880CEC"/>
    <w:rsid w:val="00896C2D"/>
    <w:rsid w:val="008A2F04"/>
    <w:rsid w:val="008B2DF3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21643"/>
    <w:rsid w:val="00A31ECE"/>
    <w:rsid w:val="00A409CE"/>
    <w:rsid w:val="00A52785"/>
    <w:rsid w:val="00AE156C"/>
    <w:rsid w:val="00AE1F99"/>
    <w:rsid w:val="00AF6529"/>
    <w:rsid w:val="00B22D23"/>
    <w:rsid w:val="00B45366"/>
    <w:rsid w:val="00B5778B"/>
    <w:rsid w:val="00B7736A"/>
    <w:rsid w:val="00B94DE5"/>
    <w:rsid w:val="00BD49DC"/>
    <w:rsid w:val="00BD7E8C"/>
    <w:rsid w:val="00C17E49"/>
    <w:rsid w:val="00C2731A"/>
    <w:rsid w:val="00C77F7A"/>
    <w:rsid w:val="00C9059D"/>
    <w:rsid w:val="00C94619"/>
    <w:rsid w:val="00CD201C"/>
    <w:rsid w:val="00D13600"/>
    <w:rsid w:val="00D30AFD"/>
    <w:rsid w:val="00D3238B"/>
    <w:rsid w:val="00D330EC"/>
    <w:rsid w:val="00D34D53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41F8B"/>
    <w:rsid w:val="00E624B2"/>
    <w:rsid w:val="00E938B4"/>
    <w:rsid w:val="00E93BAE"/>
    <w:rsid w:val="00EA0B45"/>
    <w:rsid w:val="00EA4BF3"/>
    <w:rsid w:val="00EC3122"/>
    <w:rsid w:val="00ED6D16"/>
    <w:rsid w:val="00EF2F9E"/>
    <w:rsid w:val="00F27F7A"/>
    <w:rsid w:val="00F5264D"/>
    <w:rsid w:val="00FB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14</cp:revision>
  <dcterms:created xsi:type="dcterms:W3CDTF">2021-08-11T08:31:00Z</dcterms:created>
  <dcterms:modified xsi:type="dcterms:W3CDTF">2022-03-04T12:42:00Z</dcterms:modified>
</cp:coreProperties>
</file>